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C82A09" w:rsidRPr="00D24E96" w14:paraId="23A9F67F" w14:textId="77777777">
      <w:pPr>
        <w:spacing w:after="0" w:line="240" w:lineRule="auto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Rohit Kumar</w:t>
      </w:r>
    </w:p>
    <w:p w:rsidR="00C739D2" w:rsidRPr="00D24E96" w14:paraId="4A62326A" w14:textId="77777777">
      <w:pPr>
        <w:spacing w:after="0" w:line="240" w:lineRule="auto"/>
        <w:rPr>
          <w:rFonts w:eastAsia="Times New Roman" w:asciiTheme="minorHAnsi" w:hAnsiTheme="minorHAnsi" w:cstheme="minorHAnsi"/>
          <w:b/>
          <w:bCs/>
        </w:rPr>
      </w:pPr>
      <w:hyperlink r:id="rId4" w:history="1">
        <w:r w:rsidRPr="00D24E96">
          <w:rPr>
            <w:rStyle w:val="Hyperlink"/>
            <w:rFonts w:eastAsia="Times New Roman" w:asciiTheme="minorHAnsi" w:hAnsiTheme="minorHAnsi" w:cstheme="minorHAnsi"/>
            <w:b/>
            <w:bCs/>
          </w:rPr>
          <w:t>rksnsec@gmail.com</w:t>
        </w:r>
      </w:hyperlink>
    </w:p>
    <w:p w:rsidR="002839E9" w:rsidRPr="00D24E96" w14:paraId="3434E2E7" w14:textId="77777777">
      <w:pPr>
        <w:spacing w:after="0" w:line="240" w:lineRule="auto"/>
        <w:rPr>
          <w:rFonts w:eastAsia="Times New Roman" w:asciiTheme="minorHAnsi" w:hAnsiTheme="minorHAnsi" w:cstheme="minorHAnsi"/>
          <w:b/>
          <w:bCs/>
        </w:rPr>
      </w:pPr>
    </w:p>
    <w:p w:rsidR="00C82A09" w:rsidRPr="00D24E96" w14:paraId="6BF17BF3" w14:textId="77777777">
      <w:pPr>
        <w:spacing w:after="0"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9430105103</w:t>
      </w:r>
    </w:p>
    <w:p w:rsidR="00D24E96" w:rsidRPr="00D24E96" w14:paraId="2A2D16C9" w14:textId="77777777">
      <w:pPr>
        <w:spacing w:after="0"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</w:p>
    <w:p w:rsidR="00327947" w:rsidRPr="00D24E96" w14:paraId="1ECFDA17" w14:textId="77777777">
      <w:pPr>
        <w:spacing w:after="0"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</w:p>
    <w:p w:rsidR="002839E9" w:rsidRPr="00D24E96" w14:paraId="26EE5942" w14:textId="77777777">
      <w:pPr>
        <w:spacing w:after="0"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</w:p>
    <w:p w:rsidR="0005751B" w:rsidRPr="00D24E96" w14:paraId="20E2F599" w14:textId="77777777">
      <w:pPr>
        <w:shd w:val="clear" w:color="auto" w:fill="D3D3D3"/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Career Objective</w:t>
      </w:r>
    </w:p>
    <w:p w:rsidR="0005751B" w:rsidRPr="00D24E96" w14:paraId="3DF4A009" w14:textId="6068EDC9">
      <w:pPr>
        <w:spacing w:line="240" w:lineRule="auto"/>
        <w:ind w:left="60"/>
        <w:rPr>
          <w:rFonts w:asciiTheme="minorHAnsi" w:hAnsiTheme="minorHAnsi" w:cstheme="minorHAnsi"/>
          <w:color w:val="000000"/>
          <w:shd w:val="clear" w:color="auto" w:fill="FFFFFF"/>
        </w:rPr>
      </w:pPr>
      <w:r w:rsidRPr="00D24E96">
        <w:rPr>
          <w:rFonts w:asciiTheme="minorHAnsi" w:hAnsiTheme="minorHAnsi" w:cstheme="minorHAnsi"/>
          <w:color w:val="000000"/>
          <w:shd w:val="clear" w:color="auto" w:fill="FFFFFF"/>
        </w:rPr>
        <w:t>Over all 5</w:t>
      </w:r>
      <w:r w:rsidRPr="00D24E96" w:rsidR="00D24E96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="007A6C9F">
        <w:rPr>
          <w:rFonts w:asciiTheme="minorHAnsi" w:hAnsiTheme="minorHAnsi" w:cstheme="minorHAnsi"/>
          <w:color w:val="000000"/>
          <w:shd w:val="clear" w:color="auto" w:fill="FFFFFF"/>
        </w:rPr>
        <w:t>4</w:t>
      </w:r>
      <w:r w:rsidRPr="00D24E96" w:rsidR="006A4F74">
        <w:rPr>
          <w:rFonts w:asciiTheme="minorHAnsi" w:hAnsiTheme="minorHAnsi" w:cstheme="minorHAnsi"/>
          <w:color w:val="000000"/>
          <w:shd w:val="clear" w:color="auto" w:fill="FFFFFF"/>
        </w:rPr>
        <w:t xml:space="preserve"> years having of ex</w:t>
      </w:r>
      <w:r w:rsidRPr="00D24E96">
        <w:rPr>
          <w:rFonts w:asciiTheme="minorHAnsi" w:hAnsiTheme="minorHAnsi" w:cstheme="minorHAnsi"/>
          <w:color w:val="000000"/>
          <w:shd w:val="clear" w:color="auto" w:fill="FFFFFF"/>
        </w:rPr>
        <w:t>perience in</w:t>
      </w:r>
      <w:r w:rsidRPr="00D24E96" w:rsidR="006A4F74">
        <w:rPr>
          <w:rFonts w:asciiTheme="minorHAnsi" w:hAnsiTheme="minorHAnsi" w:cstheme="minorHAnsi"/>
          <w:color w:val="000000"/>
          <w:shd w:val="clear" w:color="auto" w:fill="FFFFFF"/>
        </w:rPr>
        <w:t xml:space="preserve"> Domestic IT recruitment. Looking for better opportunity as a IT Recruiter in any organization to grow up my career with challenges and add some value to the organization.</w:t>
      </w:r>
    </w:p>
    <w:p w:rsidR="0005751B" w:rsidRPr="00D24E96" w14:paraId="6CAC4E9C" w14:textId="77777777">
      <w:pPr>
        <w:shd w:val="clear" w:color="auto" w:fill="D3D3D3"/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Relevant Experience</w:t>
      </w:r>
    </w:p>
    <w:p w:rsidR="0005751B" w:rsidRPr="00D24E96" w14:paraId="2950B29B" w14:textId="2FEE413C">
      <w:pPr>
        <w:rPr>
          <w:rFonts w:asciiTheme="minorHAnsi" w:hAnsiTheme="minorHAnsi" w:cstheme="minorHAnsi"/>
          <w:color w:val="000000"/>
        </w:rPr>
      </w:pPr>
      <w:r w:rsidRPr="00D24E96">
        <w:rPr>
          <w:rFonts w:asciiTheme="minorHAnsi" w:hAnsiTheme="minorHAnsi" w:cstheme="minorHAnsi"/>
          <w:color w:val="000000"/>
        </w:rPr>
        <w:t>Work</w:t>
      </w:r>
      <w:r w:rsidR="007A6C9F">
        <w:rPr>
          <w:rFonts w:asciiTheme="minorHAnsi" w:hAnsiTheme="minorHAnsi" w:cstheme="minorHAnsi"/>
          <w:color w:val="000000"/>
        </w:rPr>
        <w:t>ed</w:t>
      </w:r>
      <w:r w:rsidRPr="00D24E96">
        <w:rPr>
          <w:rFonts w:asciiTheme="minorHAnsi" w:hAnsiTheme="minorHAnsi" w:cstheme="minorHAnsi"/>
          <w:color w:val="000000"/>
        </w:rPr>
        <w:t xml:space="preserve"> as an</w:t>
      </w:r>
      <w:r w:rsidRPr="00D24E96" w:rsidR="00A06694">
        <w:rPr>
          <w:rFonts w:asciiTheme="minorHAnsi" w:hAnsiTheme="minorHAnsi" w:cstheme="minorHAnsi"/>
          <w:color w:val="000000"/>
        </w:rPr>
        <w:t xml:space="preserve"> IT recruiter</w:t>
      </w:r>
      <w:r w:rsidR="007A6C9F">
        <w:rPr>
          <w:rFonts w:asciiTheme="minorHAnsi" w:hAnsiTheme="minorHAnsi" w:cstheme="minorHAnsi"/>
          <w:color w:val="000000"/>
        </w:rPr>
        <w:t xml:space="preserve"> / Talent acquisition specialist</w:t>
      </w:r>
      <w:r w:rsidRPr="00D24E96" w:rsidR="00A06694">
        <w:rPr>
          <w:rFonts w:asciiTheme="minorHAnsi" w:hAnsiTheme="minorHAnsi" w:cstheme="minorHAnsi"/>
          <w:color w:val="000000"/>
        </w:rPr>
        <w:t xml:space="preserve"> in </w:t>
      </w:r>
      <w:r w:rsidRPr="00D24E96">
        <w:rPr>
          <w:rFonts w:asciiTheme="minorHAnsi" w:hAnsiTheme="minorHAnsi" w:cstheme="minorHAnsi"/>
          <w:color w:val="000000"/>
        </w:rPr>
        <w:t>Experis IT (Manpower gro</w:t>
      </w:r>
      <w:r w:rsidRPr="00D24E96" w:rsidR="00D24E96">
        <w:rPr>
          <w:rFonts w:asciiTheme="minorHAnsi" w:hAnsiTheme="minorHAnsi" w:cstheme="minorHAnsi"/>
          <w:color w:val="000000"/>
        </w:rPr>
        <w:t xml:space="preserve">up) Kolkata from April 2019 to </w:t>
      </w:r>
      <w:r w:rsidR="007A6C9F">
        <w:rPr>
          <w:rFonts w:asciiTheme="minorHAnsi" w:hAnsiTheme="minorHAnsi" w:cstheme="minorHAnsi"/>
          <w:color w:val="000000"/>
        </w:rPr>
        <w:t>31-Mar-22 (LWD)</w:t>
      </w:r>
    </w:p>
    <w:p w:rsidR="00CC19C1" w:rsidRPr="00D24E96" w14:paraId="17E0A892" w14:textId="77777777">
      <w:pPr>
        <w:rPr>
          <w:rFonts w:asciiTheme="minorHAnsi" w:hAnsiTheme="minorHAnsi" w:cstheme="minorHAnsi"/>
          <w:color w:val="000000"/>
        </w:rPr>
      </w:pPr>
      <w:r w:rsidRPr="00D24E96">
        <w:rPr>
          <w:rFonts w:asciiTheme="minorHAnsi" w:hAnsiTheme="minorHAnsi" w:cstheme="minorHAnsi"/>
          <w:color w:val="000000"/>
        </w:rPr>
        <w:t>Worked</w:t>
      </w:r>
      <w:r w:rsidRPr="00D24E96" w:rsidR="00B61EAF">
        <w:rPr>
          <w:rFonts w:asciiTheme="minorHAnsi" w:hAnsiTheme="minorHAnsi" w:cstheme="minorHAnsi"/>
          <w:color w:val="000000"/>
        </w:rPr>
        <w:t xml:space="preserve"> for</w:t>
      </w:r>
      <w:r w:rsidRPr="00D24E96">
        <w:rPr>
          <w:rFonts w:asciiTheme="minorHAnsi" w:hAnsiTheme="minorHAnsi" w:cstheme="minorHAnsi"/>
          <w:color w:val="000000"/>
        </w:rPr>
        <w:t xml:space="preserve"> IT Recruiter in BD Net2switch analytics</w:t>
      </w:r>
      <w:r w:rsidRPr="00D24E96" w:rsidR="00D24E96">
        <w:rPr>
          <w:rFonts w:asciiTheme="minorHAnsi" w:hAnsiTheme="minorHAnsi" w:cstheme="minorHAnsi"/>
          <w:color w:val="000000"/>
        </w:rPr>
        <w:t xml:space="preserve"> Kolkata</w:t>
      </w:r>
      <w:r w:rsidRPr="00D24E96">
        <w:rPr>
          <w:rFonts w:asciiTheme="minorHAnsi" w:hAnsiTheme="minorHAnsi" w:cstheme="minorHAnsi"/>
          <w:color w:val="000000"/>
        </w:rPr>
        <w:t xml:space="preserve"> from Jan 2017- April 2019.</w:t>
      </w:r>
    </w:p>
    <w:p w:rsidR="0005751B" w:rsidRPr="00D24E96" w14:paraId="20AFAEBA" w14:textId="77777777">
      <w:pPr>
        <w:shd w:val="clear" w:color="auto" w:fill="D3D3D3"/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Profile Summary</w:t>
      </w:r>
    </w:p>
    <w:p w:rsidR="0005751B" w:rsidRPr="00D24E96" w14:paraId="0ECEC634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 xml:space="preserve">End To End Recruitment. </w:t>
      </w:r>
      <w:r w:rsidRPr="00D24E96" w:rsidR="00A06694">
        <w:rPr>
          <w:rFonts w:asciiTheme="minorHAnsi" w:hAnsiTheme="minorHAnsi" w:cstheme="minorHAnsi"/>
        </w:rPr>
        <w:t>i.e. Sourcing</w:t>
      </w:r>
      <w:r w:rsidRPr="00D24E96">
        <w:rPr>
          <w:rFonts w:asciiTheme="minorHAnsi" w:hAnsiTheme="minorHAnsi" w:cstheme="minorHAnsi"/>
        </w:rPr>
        <w:t>,</w:t>
      </w:r>
      <w:r w:rsidRPr="00D24E96" w:rsidR="00A06694">
        <w:rPr>
          <w:rFonts w:asciiTheme="minorHAnsi" w:hAnsiTheme="minorHAnsi" w:cstheme="minorHAnsi"/>
        </w:rPr>
        <w:t xml:space="preserve"> Screening,</w:t>
      </w:r>
      <w:r w:rsidRPr="00D24E96">
        <w:rPr>
          <w:rFonts w:asciiTheme="minorHAnsi" w:hAnsiTheme="minorHAnsi" w:cstheme="minorHAnsi"/>
        </w:rPr>
        <w:t xml:space="preserve"> Short listing, Calling up for Candidates.</w:t>
      </w:r>
    </w:p>
    <w:p w:rsidR="0005751B" w:rsidRPr="00D24E96" w14:paraId="2D9667F2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Experie</w:t>
      </w:r>
      <w:r w:rsidRPr="00D24E96" w:rsidR="00CC19C1">
        <w:rPr>
          <w:rFonts w:asciiTheme="minorHAnsi" w:hAnsiTheme="minorHAnsi" w:cstheme="minorHAnsi"/>
        </w:rPr>
        <w:t xml:space="preserve">nce on </w:t>
      </w:r>
      <w:r w:rsidRPr="00D24E96" w:rsidR="00C739D2">
        <w:rPr>
          <w:rFonts w:asciiTheme="minorHAnsi" w:hAnsiTheme="minorHAnsi" w:cstheme="minorHAnsi"/>
        </w:rPr>
        <w:t>Permanent and contract</w:t>
      </w:r>
      <w:r w:rsidRPr="00D24E96" w:rsidR="00A06694">
        <w:rPr>
          <w:rFonts w:asciiTheme="minorHAnsi" w:hAnsiTheme="minorHAnsi" w:cstheme="minorHAnsi"/>
        </w:rPr>
        <w:t xml:space="preserve"> staffing</w:t>
      </w:r>
      <w:r w:rsidRPr="00D24E96">
        <w:rPr>
          <w:rFonts w:asciiTheme="minorHAnsi" w:hAnsiTheme="minorHAnsi" w:cstheme="minorHAnsi"/>
        </w:rPr>
        <w:t>.</w:t>
      </w:r>
    </w:p>
    <w:p w:rsidR="00C739D2" w:rsidRPr="00D24E96" w14:paraId="7E1E8B72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90 % in Contract staffing and 10 % in perm hiring.</w:t>
      </w:r>
    </w:p>
    <w:p w:rsidR="0005751B" w:rsidRPr="00D24E96" w14:paraId="74D8A120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 xml:space="preserve">Worked for </w:t>
      </w:r>
      <w:r w:rsidRPr="00D24E96" w:rsidR="00A06694">
        <w:rPr>
          <w:rFonts w:asciiTheme="minorHAnsi" w:hAnsiTheme="minorHAnsi" w:cstheme="minorHAnsi"/>
        </w:rPr>
        <w:t xml:space="preserve">many </w:t>
      </w:r>
      <w:r w:rsidRPr="00D24E96" w:rsidR="00D52600">
        <w:rPr>
          <w:rFonts w:asciiTheme="minorHAnsi" w:hAnsiTheme="minorHAnsi" w:cstheme="minorHAnsi"/>
        </w:rPr>
        <w:t xml:space="preserve">IT companies in Pan India level </w:t>
      </w:r>
      <w:r w:rsidRPr="00D24E96" w:rsidR="00A06694">
        <w:rPr>
          <w:rFonts w:asciiTheme="minorHAnsi" w:hAnsiTheme="minorHAnsi" w:cstheme="minorHAnsi"/>
        </w:rPr>
        <w:t>Clients</w:t>
      </w:r>
      <w:r w:rsidRPr="00D24E96" w:rsidR="00C739D2">
        <w:rPr>
          <w:rFonts w:asciiTheme="minorHAnsi" w:hAnsiTheme="minorHAnsi" w:cstheme="minorHAnsi"/>
        </w:rPr>
        <w:t>.</w:t>
      </w:r>
    </w:p>
    <w:p w:rsidR="0005751B" w:rsidRPr="00D24E96" w14:paraId="35AA4DA0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 xml:space="preserve">Basic conceptual understanding of </w:t>
      </w:r>
      <w:r w:rsidRPr="00D24E96" w:rsidR="00CC19C1">
        <w:rPr>
          <w:rFonts w:asciiTheme="minorHAnsi" w:hAnsiTheme="minorHAnsi" w:cstheme="minorHAnsi"/>
        </w:rPr>
        <w:t xml:space="preserve">IT </w:t>
      </w:r>
      <w:r w:rsidRPr="00D24E96">
        <w:rPr>
          <w:rFonts w:asciiTheme="minorHAnsi" w:hAnsiTheme="minorHAnsi" w:cstheme="minorHAnsi"/>
        </w:rPr>
        <w:t>skills.</w:t>
      </w:r>
    </w:p>
    <w:p w:rsidR="0005751B" w:rsidRPr="00D24E96" w14:paraId="6170B67C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Coordinate interviews between panel and candidates for interview rounds and follow up till the joining of the candidate.</w:t>
      </w:r>
    </w:p>
    <w:p w:rsidR="0005751B" w:rsidRPr="00D24E96" w14:paraId="3C159833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Sourcing profiles from different sources (Job Portals, Job Postings, and References).</w:t>
      </w:r>
    </w:p>
    <w:p w:rsidR="0005751B" w:rsidRPr="00D24E96" w14:paraId="237CBE9C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Screening the profiles by conducting preliminary checks (Communication Skills, Academic Qualifications and Experience).</w:t>
      </w:r>
    </w:p>
    <w:p w:rsidR="0005751B" w:rsidRPr="00D24E96" w14:paraId="03A93799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Maintaining pipeline of quality profiles and assuring delivery within stipulated time.</w:t>
      </w:r>
    </w:p>
    <w:p w:rsidR="0005751B" w:rsidRPr="00D24E96" w14:paraId="0DC6A2A8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Prioritizing the urgent requirements.</w:t>
      </w:r>
    </w:p>
    <w:p w:rsidR="0005751B" w:rsidRPr="00D24E96" w14:paraId="185AB1BE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 xml:space="preserve">Scheduling </w:t>
      </w:r>
      <w:r w:rsidRPr="00D24E96" w:rsidR="00C82A09">
        <w:rPr>
          <w:rFonts w:asciiTheme="minorHAnsi" w:hAnsiTheme="minorHAnsi" w:cstheme="minorHAnsi"/>
        </w:rPr>
        <w:t>telephonic, skype</w:t>
      </w:r>
      <w:r w:rsidRPr="00D24E96" w:rsidR="00C739D2">
        <w:rPr>
          <w:rFonts w:asciiTheme="minorHAnsi" w:hAnsiTheme="minorHAnsi" w:cstheme="minorHAnsi"/>
        </w:rPr>
        <w:t xml:space="preserve"> , Teams and Zoom interviews.</w:t>
      </w:r>
    </w:p>
    <w:p w:rsidR="0005751B" w:rsidRPr="00D24E96" w14:paraId="6A618E07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Coordinating with candidates throughout the interview process.</w:t>
      </w:r>
    </w:p>
    <w:p w:rsidR="0005751B" w:rsidRPr="00D24E96" w14:paraId="3B9291BD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Follow-up with the shortlisted candidates.</w:t>
      </w:r>
    </w:p>
    <w:p w:rsidR="0005751B" w:rsidRPr="00D24E96" w14:paraId="00EDC86B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Maintaining the status tracker of candidates.</w:t>
      </w:r>
    </w:p>
    <w:p w:rsidR="0005751B" w:rsidRPr="00D24E96" w14:paraId="3D2E72A9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Worked for multiple locations (Hyderabad, Bangalore, Chennai, Mumbai, Pune, Kolkata etc...).</w:t>
      </w:r>
    </w:p>
    <w:p w:rsidR="0005751B" w:rsidRPr="00D24E96" w14:paraId="39F1834E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Pre offer follow up, Scheduling interview, getting feedback from both client &amp; candidate after interview.</w:t>
      </w:r>
    </w:p>
    <w:p w:rsidR="0005751B" w:rsidRPr="00D24E96" w14:paraId="01471856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Post offer follow up, estimating &amp; determining candidate’s interest &amp; support till joining.</w:t>
      </w:r>
    </w:p>
    <w:p w:rsidR="0005751B" w:rsidRPr="00D24E96" w14:paraId="1F7D5C48" w14:textId="77777777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Maintain the Documents Collected &amp; Joining, Induction formalities, Exit formalities.</w:t>
      </w:r>
    </w:p>
    <w:p w:rsidR="0005751B" w:rsidRPr="00D24E96" w14:paraId="274A031C" w14:textId="77777777">
      <w:pPr>
        <w:spacing w:after="0" w:line="240" w:lineRule="auto"/>
        <w:ind w:left="360"/>
        <w:jc w:val="center"/>
        <w:rPr>
          <w:rFonts w:asciiTheme="minorHAnsi" w:hAnsiTheme="minorHAnsi" w:cstheme="minorHAnsi"/>
        </w:rPr>
      </w:pPr>
    </w:p>
    <w:p w:rsidR="0005751B" w:rsidRPr="00D24E96" w14:paraId="5D661D0D" w14:textId="77777777">
      <w:pPr>
        <w:ind w:left="360"/>
        <w:contextualSpacing/>
        <w:rPr>
          <w:rFonts w:asciiTheme="minorHAnsi" w:hAnsiTheme="minorHAnsi" w:cstheme="minorHAnsi"/>
          <w:b/>
          <w:highlight w:val="lightGray"/>
        </w:rPr>
      </w:pPr>
      <w:r w:rsidRPr="00D24E96">
        <w:rPr>
          <w:rFonts w:asciiTheme="minorHAnsi" w:hAnsiTheme="minorHAnsi" w:cstheme="minorHAnsi"/>
          <w:b/>
          <w:bCs/>
          <w:color w:val="000000"/>
          <w:highlight w:val="lightGray"/>
        </w:rPr>
        <w:t>Technologies</w:t>
      </w:r>
      <w:r w:rsidRPr="00D24E96">
        <w:rPr>
          <w:rFonts w:asciiTheme="minorHAnsi" w:hAnsiTheme="minorHAnsi" w:cstheme="minorHAnsi"/>
          <w:b/>
          <w:highlight w:val="lightGray"/>
        </w:rPr>
        <w:t xml:space="preserve"> worked:  </w:t>
      </w:r>
    </w:p>
    <w:p w:rsidR="0005751B" w:rsidRPr="00D24E96" w14:paraId="3175760B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  <w:b/>
          <w:u w:val="single"/>
        </w:rPr>
        <w:t>Microsoft Technologies</w:t>
      </w:r>
      <w:r w:rsidRPr="00D24E96" w:rsidR="00C82A09">
        <w:rPr>
          <w:rFonts w:asciiTheme="minorHAnsi" w:hAnsiTheme="minorHAnsi" w:cstheme="minorHAnsi"/>
        </w:rPr>
        <w:t xml:space="preserve"> (</w:t>
      </w:r>
      <w:r w:rsidRPr="00D24E96">
        <w:rPr>
          <w:rFonts w:asciiTheme="minorHAnsi" w:hAnsiTheme="minorHAnsi" w:cstheme="minorHAnsi"/>
        </w:rPr>
        <w:t xml:space="preserve"> Asp.net, ASP .NET Web develo</w:t>
      </w:r>
      <w:r w:rsidRPr="00D24E96" w:rsidR="00C82A09">
        <w:rPr>
          <w:rFonts w:asciiTheme="minorHAnsi" w:hAnsiTheme="minorHAnsi" w:cstheme="minorHAnsi"/>
        </w:rPr>
        <w:t>per ,.Net programmer ,</w:t>
      </w:r>
      <w:r w:rsidRPr="00D24E96">
        <w:rPr>
          <w:rFonts w:asciiTheme="minorHAnsi" w:hAnsiTheme="minorHAnsi" w:cstheme="minorHAnsi"/>
        </w:rPr>
        <w:t>C#, MVC</w:t>
      </w:r>
      <w:r w:rsidRPr="00D24E96" w:rsidR="00C82A09">
        <w:rPr>
          <w:rFonts w:asciiTheme="minorHAnsi" w:hAnsiTheme="minorHAnsi" w:cstheme="minorHAnsi"/>
        </w:rPr>
        <w:t>, VB.net )</w:t>
      </w:r>
    </w:p>
    <w:p w:rsidR="0005751B" w:rsidRPr="00D24E96" w14:paraId="023E5EF7" w14:textId="77777777">
      <w:pPr>
        <w:spacing w:after="0" w:line="240" w:lineRule="auto"/>
        <w:ind w:left="360"/>
        <w:contextualSpacing/>
        <w:rPr>
          <w:rFonts w:asciiTheme="minorHAnsi" w:hAnsiTheme="minorHAnsi" w:cstheme="minorHAnsi"/>
        </w:rPr>
      </w:pPr>
    </w:p>
    <w:p w:rsidR="0005751B" w:rsidRPr="00D24E96" w14:paraId="2DCDCA7A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  <w:b/>
          <w:u w:val="single"/>
        </w:rPr>
        <w:t>Java Technologies</w:t>
      </w:r>
      <w:r w:rsidRPr="00D24E96">
        <w:rPr>
          <w:rFonts w:asciiTheme="minorHAnsi" w:hAnsiTheme="minorHAnsi" w:cstheme="minorHAnsi"/>
        </w:rPr>
        <w:t xml:space="preserve"> (Core Java, Jsp, J2</w:t>
      </w:r>
      <w:r w:rsidRPr="00D24E96" w:rsidR="00C82A09">
        <w:rPr>
          <w:rFonts w:asciiTheme="minorHAnsi" w:hAnsiTheme="minorHAnsi" w:cstheme="minorHAnsi"/>
        </w:rPr>
        <w:t>EE, Spring, Hibernate</w:t>
      </w:r>
      <w:r w:rsidRPr="00D24E96">
        <w:rPr>
          <w:rFonts w:asciiTheme="minorHAnsi" w:hAnsiTheme="minorHAnsi" w:cstheme="minorHAnsi"/>
        </w:rPr>
        <w:t>,</w:t>
      </w:r>
      <w:r w:rsidRPr="00D24E96" w:rsidR="00D24E96">
        <w:rPr>
          <w:rFonts w:asciiTheme="minorHAnsi" w:hAnsiTheme="minorHAnsi" w:cstheme="minorHAnsi"/>
        </w:rPr>
        <w:t xml:space="preserve"> </w:t>
      </w:r>
      <w:r w:rsidRPr="00D24E96">
        <w:rPr>
          <w:rFonts w:asciiTheme="minorHAnsi" w:hAnsiTheme="minorHAnsi" w:cstheme="minorHAnsi"/>
        </w:rPr>
        <w:t>Angular JS,UI /UX ,Web services ,UI Designer ,Full stack ,)</w:t>
      </w:r>
    </w:p>
    <w:p w:rsidR="0005751B" w:rsidRPr="00D24E96" w14:paraId="4ADD6C42" w14:textId="77777777">
      <w:pPr>
        <w:spacing w:after="0" w:line="240" w:lineRule="auto"/>
        <w:ind w:left="360"/>
        <w:contextualSpacing/>
        <w:rPr>
          <w:rFonts w:asciiTheme="minorHAnsi" w:hAnsiTheme="minorHAnsi" w:cstheme="minorHAnsi"/>
        </w:rPr>
      </w:pPr>
    </w:p>
    <w:p w:rsidR="0005751B" w:rsidRPr="00D24E96" w14:paraId="2B8F0AD3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  <w:b/>
          <w:u w:val="single"/>
        </w:rPr>
        <w:t>Testing</w:t>
      </w:r>
      <w:r w:rsidRPr="00D24E96">
        <w:rPr>
          <w:rFonts w:asciiTheme="minorHAnsi" w:hAnsiTheme="minorHAnsi" w:cstheme="minorHAnsi"/>
          <w:u w:val="single"/>
        </w:rPr>
        <w:t>:</w:t>
      </w:r>
      <w:r w:rsidRPr="00D24E96">
        <w:rPr>
          <w:rFonts w:asciiTheme="minorHAnsi" w:hAnsiTheme="minorHAnsi" w:cstheme="minorHAnsi"/>
        </w:rPr>
        <w:t xml:space="preserve"> (Manual Testing, Automation Testing, Guidew</w:t>
      </w:r>
      <w:r w:rsidRPr="00D24E96" w:rsidR="00C82A09">
        <w:rPr>
          <w:rFonts w:asciiTheme="minorHAnsi" w:hAnsiTheme="minorHAnsi" w:cstheme="minorHAnsi"/>
        </w:rPr>
        <w:t>ire Testing, ETL Testing, Selenium</w:t>
      </w:r>
      <w:r w:rsidRPr="00D24E96" w:rsidR="00D24E96">
        <w:rPr>
          <w:rFonts w:asciiTheme="minorHAnsi" w:hAnsiTheme="minorHAnsi" w:cstheme="minorHAnsi"/>
        </w:rPr>
        <w:t xml:space="preserve"> </w:t>
      </w:r>
      <w:r w:rsidRPr="00D24E96">
        <w:rPr>
          <w:rFonts w:asciiTheme="minorHAnsi" w:hAnsiTheme="minorHAnsi" w:cstheme="minorHAnsi"/>
        </w:rPr>
        <w:t>Testing Perfor</w:t>
      </w:r>
      <w:r w:rsidRPr="00D24E96" w:rsidR="00C82A09">
        <w:rPr>
          <w:rFonts w:asciiTheme="minorHAnsi" w:hAnsiTheme="minorHAnsi" w:cstheme="minorHAnsi"/>
        </w:rPr>
        <w:t>mance Testing)</w:t>
      </w:r>
    </w:p>
    <w:p w:rsidR="0005751B" w:rsidRPr="00D24E96" w14:paraId="299F1B3E" w14:textId="77777777">
      <w:pPr>
        <w:spacing w:after="0" w:line="240" w:lineRule="auto"/>
        <w:ind w:left="360"/>
        <w:contextualSpacing/>
        <w:rPr>
          <w:rFonts w:asciiTheme="minorHAnsi" w:hAnsiTheme="minorHAnsi" w:cstheme="minorHAnsi"/>
        </w:rPr>
      </w:pPr>
    </w:p>
    <w:p w:rsidR="0005751B" w:rsidRPr="00D24E96" w14:paraId="57E4E427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  <w:b/>
          <w:u w:val="single"/>
        </w:rPr>
        <w:t>Database:</w:t>
      </w:r>
      <w:r w:rsidRPr="00D24E96">
        <w:rPr>
          <w:rFonts w:asciiTheme="minorHAnsi" w:hAnsiTheme="minorHAnsi" w:cstheme="minorHAnsi"/>
        </w:rPr>
        <w:t xml:space="preserve"> (Oracle, Sql, Oracle PL/</w:t>
      </w:r>
      <w:r w:rsidRPr="00D24E96" w:rsidR="00C82A09">
        <w:rPr>
          <w:rFonts w:asciiTheme="minorHAnsi" w:hAnsiTheme="minorHAnsi" w:cstheme="minorHAnsi"/>
        </w:rPr>
        <w:t>SQL</w:t>
      </w:r>
      <w:r w:rsidRPr="00D24E96" w:rsidR="00CC19C1">
        <w:rPr>
          <w:rFonts w:asciiTheme="minorHAnsi" w:hAnsiTheme="minorHAnsi" w:cstheme="minorHAnsi"/>
        </w:rPr>
        <w:t>, MongoDB</w:t>
      </w:r>
      <w:r w:rsidRPr="00D24E96" w:rsidR="00C82A09">
        <w:rPr>
          <w:rFonts w:asciiTheme="minorHAnsi" w:hAnsiTheme="minorHAnsi" w:cstheme="minorHAnsi"/>
        </w:rPr>
        <w:t>)</w:t>
      </w:r>
      <w:r w:rsidRPr="00D24E96">
        <w:rPr>
          <w:rFonts w:asciiTheme="minorHAnsi" w:hAnsiTheme="minorHAnsi" w:cstheme="minorHAnsi"/>
        </w:rPr>
        <w:t xml:space="preserve"> </w:t>
      </w:r>
    </w:p>
    <w:p w:rsidR="00D52600" w:rsidRPr="00D24E96" w:rsidP="00D52600" w14:paraId="031182B7" w14:textId="77777777">
      <w:pPr>
        <w:pStyle w:val="ListParagraph"/>
        <w:rPr>
          <w:rFonts w:asciiTheme="minorHAnsi" w:hAnsiTheme="minorHAnsi" w:cstheme="minorHAnsi"/>
        </w:rPr>
      </w:pPr>
    </w:p>
    <w:p w:rsidR="00D52600" w:rsidRPr="00D24E96" w14:paraId="51D05217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  <w:b/>
          <w:bCs/>
        </w:rPr>
      </w:pPr>
      <w:r w:rsidRPr="00D24E96">
        <w:rPr>
          <w:rFonts w:asciiTheme="minorHAnsi" w:hAnsiTheme="minorHAnsi" w:cstheme="minorHAnsi"/>
          <w:b/>
          <w:bCs/>
        </w:rPr>
        <w:t>UI/UX Designers.</w:t>
      </w:r>
    </w:p>
    <w:p w:rsidR="00CC19C1" w:rsidRPr="00D24E96" w:rsidP="00CC19C1" w14:paraId="3FEA0B42" w14:textId="77777777">
      <w:pPr>
        <w:pStyle w:val="ListParagraph"/>
        <w:rPr>
          <w:rFonts w:asciiTheme="minorHAnsi" w:hAnsiTheme="minorHAnsi" w:cstheme="minorHAnsi"/>
          <w:b/>
          <w:bCs/>
        </w:rPr>
      </w:pPr>
    </w:p>
    <w:p w:rsidR="00CC19C1" w:rsidRPr="00D24E96" w14:paraId="10BEB7B9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  <w:b/>
          <w:bCs/>
        </w:rPr>
      </w:pPr>
      <w:r w:rsidRPr="00D24E96">
        <w:rPr>
          <w:rFonts w:asciiTheme="minorHAnsi" w:hAnsiTheme="minorHAnsi" w:cstheme="minorHAnsi"/>
          <w:b/>
          <w:bCs/>
        </w:rPr>
        <w:t>Product Owner/Product Manager.</w:t>
      </w:r>
    </w:p>
    <w:p w:rsidR="00CC19C1" w:rsidRPr="00D24E96" w:rsidP="00CC19C1" w14:paraId="7F9AF863" w14:textId="77777777">
      <w:pPr>
        <w:pStyle w:val="ListParagraph"/>
        <w:rPr>
          <w:rFonts w:asciiTheme="minorHAnsi" w:hAnsiTheme="minorHAnsi" w:cstheme="minorHAnsi"/>
          <w:b/>
          <w:bCs/>
        </w:rPr>
      </w:pPr>
    </w:p>
    <w:p w:rsidR="00CC19C1" w:rsidRPr="00D24E96" w14:paraId="7737F967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  <w:b/>
          <w:bCs/>
        </w:rPr>
      </w:pPr>
      <w:r w:rsidRPr="00D24E96">
        <w:rPr>
          <w:rFonts w:asciiTheme="minorHAnsi" w:hAnsiTheme="minorHAnsi" w:cstheme="minorHAnsi"/>
          <w:b/>
          <w:bCs/>
        </w:rPr>
        <w:t>Front End Technologies: UI Developer, Angular, MEAN.</w:t>
      </w:r>
    </w:p>
    <w:p w:rsidR="00CC19C1" w:rsidRPr="00D24E96" w:rsidP="00CC19C1" w14:paraId="3967E5F8" w14:textId="77777777">
      <w:pPr>
        <w:pStyle w:val="ListParagraph"/>
        <w:rPr>
          <w:rFonts w:asciiTheme="minorHAnsi" w:hAnsiTheme="minorHAnsi" w:cstheme="minorHAnsi"/>
          <w:b/>
          <w:bCs/>
        </w:rPr>
      </w:pPr>
    </w:p>
    <w:p w:rsidR="00C82A09" w:rsidRPr="00D24E96" w:rsidP="00697743" w14:paraId="61EE372E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  <w:b/>
          <w:bCs/>
        </w:rPr>
        <w:t>Data Science, Python.</w:t>
      </w:r>
    </w:p>
    <w:p w:rsidR="00C739D2" w:rsidRPr="00D24E96" w:rsidP="00C739D2" w14:paraId="0AC7C29F" w14:textId="77777777">
      <w:pPr>
        <w:pStyle w:val="ListParagraph"/>
        <w:rPr>
          <w:rFonts w:asciiTheme="minorHAnsi" w:hAnsiTheme="minorHAnsi" w:cstheme="minorHAnsi"/>
        </w:rPr>
      </w:pPr>
    </w:p>
    <w:p w:rsidR="00C739D2" w:rsidRPr="00D24E96" w:rsidP="00697743" w14:paraId="2C81F83F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HR Shared services.</w:t>
      </w:r>
    </w:p>
    <w:p w:rsidR="00C739D2" w:rsidRPr="00D24E96" w:rsidP="00C739D2" w14:paraId="111D625B" w14:textId="77777777">
      <w:pPr>
        <w:pStyle w:val="ListParagraph"/>
        <w:rPr>
          <w:rFonts w:asciiTheme="minorHAnsi" w:hAnsiTheme="minorHAnsi" w:cstheme="minorHAnsi"/>
        </w:rPr>
      </w:pPr>
    </w:p>
    <w:p w:rsidR="00C739D2" w:rsidRPr="00D24E96" w:rsidP="00697743" w14:paraId="2F52EBE4" w14:textId="77777777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US IT Recruiter.</w:t>
      </w:r>
    </w:p>
    <w:p w:rsidR="00C82A09" w:rsidRPr="00D24E96" w14:paraId="1B305176" w14:textId="77777777">
      <w:pPr>
        <w:spacing w:after="0" w:line="240" w:lineRule="auto"/>
        <w:ind w:left="720"/>
        <w:contextualSpacing/>
        <w:rPr>
          <w:rFonts w:asciiTheme="minorHAnsi" w:hAnsiTheme="minorHAnsi" w:cstheme="minorHAnsi"/>
        </w:rPr>
      </w:pPr>
    </w:p>
    <w:p w:rsidR="00C82A09" w:rsidRPr="00D24E96" w14:paraId="27B1E839" w14:textId="77777777">
      <w:pPr>
        <w:spacing w:after="0" w:line="240" w:lineRule="auto"/>
        <w:ind w:left="720"/>
        <w:contextualSpacing/>
        <w:rPr>
          <w:rFonts w:asciiTheme="minorHAnsi" w:hAnsiTheme="minorHAnsi" w:cstheme="minorHAnsi"/>
        </w:rPr>
      </w:pPr>
    </w:p>
    <w:p w:rsidR="00C82A09" w:rsidRPr="00D24E96" w14:paraId="6F2689B4" w14:textId="77777777">
      <w:pPr>
        <w:spacing w:after="0" w:line="240" w:lineRule="auto"/>
        <w:ind w:left="720"/>
        <w:contextualSpacing/>
        <w:rPr>
          <w:rFonts w:asciiTheme="minorHAnsi" w:hAnsiTheme="minorHAnsi" w:cstheme="minorHAnsi"/>
        </w:rPr>
      </w:pPr>
    </w:p>
    <w:p w:rsidR="0005751B" w:rsidRPr="00D24E96" w14:paraId="347DA4AB" w14:textId="77777777">
      <w:pPr>
        <w:spacing w:after="0" w:line="240" w:lineRule="auto"/>
        <w:ind w:left="360"/>
        <w:contextualSpacing/>
        <w:rPr>
          <w:rFonts w:asciiTheme="minorHAnsi" w:hAnsiTheme="minorHAnsi" w:cstheme="minorHAnsi"/>
        </w:rPr>
      </w:pPr>
    </w:p>
    <w:p w:rsidR="0005751B" w:rsidRPr="00D24E96" w14:paraId="53230BB6" w14:textId="77777777">
      <w:pPr>
        <w:shd w:val="clear" w:color="auto" w:fill="D3D3D3"/>
        <w:tabs>
          <w:tab w:val="left" w:pos="1620"/>
        </w:tabs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Academic</w:t>
      </w:r>
      <w:r w:rsidRPr="00D24E96">
        <w:rPr>
          <w:rFonts w:eastAsia="Times New Roman" w:asciiTheme="minorHAnsi" w:hAnsiTheme="minorHAnsi" w:cstheme="minorHAnsi"/>
          <w:b/>
          <w:bCs/>
          <w:color w:val="000000"/>
        </w:rPr>
        <w:tab/>
      </w:r>
    </w:p>
    <w:p w:rsidR="0005751B" w:rsidRPr="00D24E96" w14:paraId="02852BEC" w14:textId="77777777">
      <w:pPr>
        <w:pStyle w:val="ListParagraph"/>
        <w:numPr>
          <w:ilvl w:val="0"/>
          <w:numId w:val="3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B.Tech from Netaji subhash engineering college Kolkata.</w:t>
      </w:r>
    </w:p>
    <w:p w:rsidR="0005751B" w:rsidRPr="00D24E96" w14:paraId="49F2B84D" w14:textId="77777777">
      <w:pPr>
        <w:pStyle w:val="ListParagraph"/>
        <w:numPr>
          <w:ilvl w:val="0"/>
          <w:numId w:val="3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Diploma in CSE from KK Polytechnic Dhanbad</w:t>
      </w:r>
      <w:r w:rsidRPr="00D24E96" w:rsidR="006A4F74">
        <w:rPr>
          <w:rFonts w:eastAsia="Times New Roman" w:asciiTheme="minorHAnsi" w:hAnsiTheme="minorHAnsi" w:cstheme="minorHAnsi"/>
          <w:color w:val="000000"/>
        </w:rPr>
        <w:t>.</w:t>
      </w:r>
    </w:p>
    <w:p w:rsidR="0005751B" w:rsidRPr="00D24E96" w:rsidP="00C739D2" w14:paraId="7F954B52" w14:textId="77777777">
      <w:pPr>
        <w:pStyle w:val="ListParagraph"/>
        <w:spacing w:after="0" w:line="240" w:lineRule="auto"/>
        <w:ind w:left="630" w:right="45"/>
        <w:rPr>
          <w:rFonts w:eastAsia="Times New Roman" w:asciiTheme="minorHAnsi" w:hAnsiTheme="minorHAnsi" w:cstheme="minorHAnsi"/>
          <w:color w:val="000000"/>
        </w:rPr>
      </w:pPr>
    </w:p>
    <w:p w:rsidR="00C82A09" w:rsidRPr="00D24E96" w:rsidP="00C82A09" w14:paraId="1D778878" w14:textId="77777777">
      <w:pPr>
        <w:pStyle w:val="ListParagraph"/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</w:p>
    <w:p w:rsidR="0040636F" w:rsidRPr="00D24E96" w:rsidP="0040636F" w14:paraId="0DBB2ADB" w14:textId="77777777">
      <w:pPr>
        <w:pStyle w:val="ListParagraph"/>
        <w:spacing w:after="0" w:line="240" w:lineRule="auto"/>
        <w:ind w:left="630" w:right="45"/>
        <w:rPr>
          <w:rFonts w:eastAsia="Times New Roman" w:asciiTheme="minorHAnsi" w:hAnsiTheme="minorHAnsi" w:cstheme="minorHAnsi"/>
          <w:color w:val="000000"/>
        </w:rPr>
      </w:pPr>
    </w:p>
    <w:p w:rsidR="0005751B" w:rsidRPr="00D24E96" w14:paraId="6067BD11" w14:textId="77777777">
      <w:pPr>
        <w:pStyle w:val="ListParagraph"/>
        <w:spacing w:after="0" w:line="240" w:lineRule="auto"/>
        <w:ind w:left="644" w:right="45"/>
        <w:rPr>
          <w:rFonts w:eastAsia="Times New Roman" w:asciiTheme="minorHAnsi" w:hAnsiTheme="minorHAnsi" w:cstheme="minorHAnsi"/>
          <w:color w:val="000000"/>
        </w:rPr>
      </w:pPr>
    </w:p>
    <w:p w:rsidR="0005751B" w:rsidRPr="00D24E96" w14:paraId="06CD2725" w14:textId="77777777">
      <w:pPr>
        <w:shd w:val="clear" w:color="auto" w:fill="D3D3D3"/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Computer Knowledge</w:t>
      </w:r>
    </w:p>
    <w:p w:rsidR="0005751B" w:rsidRPr="00D24E96" w14:paraId="0763747C" w14:textId="77777777">
      <w:pPr>
        <w:pStyle w:val="ListParagraph"/>
        <w:numPr>
          <w:ilvl w:val="0"/>
          <w:numId w:val="4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Proficient use in MS office, Excel.</w:t>
      </w:r>
    </w:p>
    <w:p w:rsidR="0005751B" w:rsidRPr="00D24E96" w14:paraId="0D787BD0" w14:textId="77777777">
      <w:pPr>
        <w:pStyle w:val="ListParagraph"/>
        <w:numPr>
          <w:ilvl w:val="0"/>
          <w:numId w:val="4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Operating system Windows 10, Windows 7, 8.</w:t>
      </w:r>
    </w:p>
    <w:p w:rsidR="0005751B" w:rsidRPr="00D24E96" w14:paraId="623287F8" w14:textId="77777777">
      <w:pPr>
        <w:pStyle w:val="ListParagraph"/>
        <w:numPr>
          <w:ilvl w:val="0"/>
          <w:numId w:val="4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Good</w:t>
      </w:r>
      <w:r w:rsidRPr="00D24E96" w:rsidR="00C739D2">
        <w:rPr>
          <w:rFonts w:eastAsia="Times New Roman" w:asciiTheme="minorHAnsi" w:hAnsiTheme="minorHAnsi" w:cstheme="minorHAnsi"/>
          <w:color w:val="000000"/>
        </w:rPr>
        <w:t xml:space="preserve"> in handling Naukri, job portal linkedin.</w:t>
      </w:r>
    </w:p>
    <w:p w:rsidR="0005751B" w:rsidRPr="00D24E96" w14:paraId="479711C8" w14:textId="77777777">
      <w:p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</w:p>
    <w:p w:rsidR="0005751B" w:rsidRPr="00D24E96" w14:paraId="0991F396" w14:textId="77777777">
      <w:pPr>
        <w:shd w:val="clear" w:color="auto" w:fill="D3D3D3"/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Strengths</w:t>
      </w:r>
    </w:p>
    <w:p w:rsidR="0005751B" w:rsidRPr="00D24E96" w14:paraId="3F3A715F" w14:textId="77777777">
      <w:pPr>
        <w:pStyle w:val="ListParagraph"/>
        <w:numPr>
          <w:ilvl w:val="0"/>
          <w:numId w:val="4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Positive attitude and Enthusiastic in teamwork.</w:t>
      </w:r>
    </w:p>
    <w:p w:rsidR="0005751B" w:rsidRPr="00D24E96" w14:paraId="401C25F9" w14:textId="77777777">
      <w:pPr>
        <w:pStyle w:val="ListParagraph"/>
        <w:numPr>
          <w:ilvl w:val="0"/>
          <w:numId w:val="4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Wi</w:t>
      </w:r>
      <w:r w:rsidRPr="00D24E96" w:rsidR="001E29E1">
        <w:rPr>
          <w:rFonts w:eastAsia="Times New Roman" w:asciiTheme="minorHAnsi" w:hAnsiTheme="minorHAnsi" w:cstheme="minorHAnsi"/>
          <w:color w:val="000000"/>
        </w:rPr>
        <w:t xml:space="preserve">lling to work </w:t>
      </w:r>
    </w:p>
    <w:p w:rsidR="0005751B" w:rsidRPr="00D24E96" w14:paraId="12E9A0D8" w14:textId="77777777">
      <w:pPr>
        <w:pStyle w:val="ListParagraph"/>
        <w:numPr>
          <w:ilvl w:val="0"/>
          <w:numId w:val="4"/>
        </w:numPr>
        <w:spacing w:after="0" w:line="240" w:lineRule="auto"/>
        <w:ind w:right="45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Hardworking.</w:t>
      </w:r>
    </w:p>
    <w:p w:rsidR="0005751B" w:rsidRPr="00D24E96" w14:paraId="27CC3AB7" w14:textId="77777777">
      <w:pPr>
        <w:pStyle w:val="ListParagraph"/>
        <w:spacing w:after="0" w:line="240" w:lineRule="auto"/>
        <w:ind w:left="644" w:right="45"/>
        <w:rPr>
          <w:rFonts w:eastAsia="Times New Roman" w:asciiTheme="minorHAnsi" w:hAnsiTheme="minorHAnsi" w:cstheme="minorHAnsi"/>
          <w:color w:val="000000"/>
        </w:rPr>
      </w:pPr>
    </w:p>
    <w:p w:rsidR="0005751B" w:rsidRPr="00D24E96" w14:paraId="60F53374" w14:textId="77777777">
      <w:pPr>
        <w:pStyle w:val="ListParagraph"/>
        <w:spacing w:after="0" w:line="240" w:lineRule="auto"/>
        <w:ind w:left="450" w:right="45"/>
        <w:rPr>
          <w:rFonts w:eastAsia="Times New Roman" w:asciiTheme="minorHAnsi" w:hAnsiTheme="minorHAnsi" w:cstheme="minorHAnsi"/>
          <w:color w:val="000000"/>
        </w:rPr>
      </w:pPr>
    </w:p>
    <w:p w:rsidR="0005751B" w:rsidRPr="00D24E96" w14:paraId="39C3D317" w14:textId="77777777">
      <w:pPr>
        <w:shd w:val="clear" w:color="auto" w:fill="D3D3D3"/>
        <w:spacing w:line="240" w:lineRule="auto"/>
        <w:rPr>
          <w:rFonts w:eastAsia="Times New Roman" w:asciiTheme="minorHAnsi" w:hAnsiTheme="minorHAnsi" w:cstheme="minorHAnsi"/>
          <w:b/>
          <w:bCs/>
          <w:color w:val="000000"/>
        </w:rPr>
      </w:pPr>
      <w:r w:rsidRPr="00D24E96">
        <w:rPr>
          <w:rFonts w:eastAsia="Times New Roman" w:asciiTheme="minorHAnsi" w:hAnsiTheme="minorHAnsi" w:cstheme="minorHAnsi"/>
          <w:b/>
          <w:bCs/>
          <w:color w:val="000000"/>
        </w:rPr>
        <w:t>Personal Details</w:t>
      </w:r>
    </w:p>
    <w:p w:rsidR="0005751B" w:rsidRPr="00D24E96" w14:paraId="2885ED0D" w14:textId="77777777">
      <w:pPr>
        <w:spacing w:line="240" w:lineRule="auto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 xml:space="preserve">Name       </w:t>
      </w:r>
      <w:r w:rsidRPr="00D24E96">
        <w:rPr>
          <w:rFonts w:eastAsia="Times New Roman" w:asciiTheme="minorHAnsi" w:hAnsiTheme="minorHAnsi" w:cstheme="minorHAnsi"/>
          <w:color w:val="000000"/>
        </w:rPr>
        <w:tab/>
        <w:t xml:space="preserve">                :  </w:t>
      </w:r>
      <w:r w:rsidRPr="00D24E96" w:rsidR="00C739D2">
        <w:rPr>
          <w:rFonts w:eastAsia="Times New Roman" w:asciiTheme="minorHAnsi" w:hAnsiTheme="minorHAnsi" w:cstheme="minorHAnsi"/>
          <w:b/>
          <w:bCs/>
          <w:color w:val="000000"/>
        </w:rPr>
        <w:t>Rohit Kumar</w:t>
      </w:r>
    </w:p>
    <w:p w:rsidR="0005751B" w:rsidRPr="00D24E96" w14:paraId="34E3E171" w14:textId="77777777">
      <w:pPr>
        <w:spacing w:line="240" w:lineRule="auto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 xml:space="preserve">Date of Birth      </w:t>
      </w:r>
      <w:r w:rsidRPr="00D24E96">
        <w:rPr>
          <w:rFonts w:eastAsia="Times New Roman" w:asciiTheme="minorHAnsi" w:hAnsiTheme="minorHAnsi" w:cstheme="minorHAnsi"/>
          <w:color w:val="000000"/>
        </w:rPr>
        <w:tab/>
      </w:r>
      <w:r w:rsidRPr="00D24E96" w:rsidR="00C739D2">
        <w:rPr>
          <w:rFonts w:eastAsia="Times New Roman" w:asciiTheme="minorHAnsi" w:hAnsiTheme="minorHAnsi" w:cstheme="minorHAnsi"/>
          <w:color w:val="000000"/>
        </w:rPr>
        <w:t xml:space="preserve">    :  15.09.1989</w:t>
      </w:r>
    </w:p>
    <w:p w:rsidR="0005751B" w:rsidRPr="00D24E96" w14:paraId="254C7E19" w14:textId="77777777">
      <w:pPr>
        <w:spacing w:line="240" w:lineRule="auto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 xml:space="preserve">Languages       </w:t>
      </w:r>
      <w:r w:rsidRPr="00D24E96">
        <w:rPr>
          <w:rFonts w:eastAsia="Times New Roman" w:asciiTheme="minorHAnsi" w:hAnsiTheme="minorHAnsi" w:cstheme="minorHAnsi"/>
          <w:color w:val="000000"/>
        </w:rPr>
        <w:tab/>
        <w:t xml:space="preserve">   </w:t>
      </w:r>
      <w:r w:rsidRPr="00D24E96" w:rsidR="00C739D2">
        <w:rPr>
          <w:rFonts w:eastAsia="Times New Roman" w:asciiTheme="minorHAnsi" w:hAnsiTheme="minorHAnsi" w:cstheme="minorHAnsi"/>
          <w:color w:val="000000"/>
        </w:rPr>
        <w:t xml:space="preserve">              :  English </w:t>
      </w:r>
      <w:r w:rsidRPr="00D24E96">
        <w:rPr>
          <w:rFonts w:eastAsia="Times New Roman" w:asciiTheme="minorHAnsi" w:hAnsiTheme="minorHAnsi" w:cstheme="minorHAnsi"/>
          <w:color w:val="000000"/>
        </w:rPr>
        <w:t>Hindi</w:t>
      </w:r>
      <w:r w:rsidRPr="00D24E96" w:rsidR="00C739D2">
        <w:rPr>
          <w:rFonts w:eastAsia="Times New Roman" w:asciiTheme="minorHAnsi" w:hAnsiTheme="minorHAnsi" w:cstheme="minorHAnsi"/>
          <w:color w:val="000000"/>
        </w:rPr>
        <w:t xml:space="preserve"> Bengali</w:t>
      </w:r>
    </w:p>
    <w:p w:rsidR="0005751B" w:rsidRPr="00D24E96" w14:paraId="028E5AF4" w14:textId="77777777">
      <w:pPr>
        <w:spacing w:line="240" w:lineRule="auto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 xml:space="preserve">Interests              </w:t>
      </w:r>
      <w:r w:rsidRPr="00D24E96">
        <w:rPr>
          <w:rFonts w:eastAsia="Times New Roman" w:asciiTheme="minorHAnsi" w:hAnsiTheme="minorHAnsi" w:cstheme="minorHAnsi"/>
          <w:color w:val="000000"/>
        </w:rPr>
        <w:tab/>
        <w:t xml:space="preserve">    :   Learning new things </w:t>
      </w:r>
    </w:p>
    <w:p w:rsidR="0005751B" w:rsidRPr="00D24E96" w:rsidP="00C739D2" w14:paraId="2A43FC43" w14:textId="77777777">
      <w:pPr>
        <w:spacing w:line="240" w:lineRule="auto"/>
        <w:rPr>
          <w:rFonts w:eastAsia="Times New Roman" w:asciiTheme="minorHAnsi" w:hAnsiTheme="minorHAnsi" w:cstheme="minorHAnsi"/>
          <w:color w:val="000000"/>
        </w:rPr>
      </w:pPr>
      <w:r w:rsidRPr="00D24E96">
        <w:rPr>
          <w:rFonts w:eastAsia="Times New Roman" w:asciiTheme="minorHAnsi" w:hAnsiTheme="minorHAnsi" w:cstheme="minorHAnsi"/>
          <w:color w:val="000000"/>
        </w:rPr>
        <w:t>Permanent Address</w:t>
      </w:r>
      <w:r w:rsidRPr="00D24E96">
        <w:rPr>
          <w:rFonts w:eastAsia="Times New Roman" w:asciiTheme="minorHAnsi" w:hAnsiTheme="minorHAnsi" w:cstheme="minorHAnsi"/>
          <w:color w:val="000000"/>
        </w:rPr>
        <w:tab/>
        <w:t xml:space="preserve">    :  </w:t>
      </w:r>
      <w:r w:rsidRPr="00D24E96" w:rsidR="00C739D2">
        <w:rPr>
          <w:rFonts w:asciiTheme="minorHAnsi" w:hAnsiTheme="minorHAnsi" w:cstheme="minorHAnsi"/>
        </w:rPr>
        <w:t>Kolkata / Dhanbad.</w:t>
      </w:r>
    </w:p>
    <w:p w:rsidR="0005751B" w:rsidRPr="00D24E96" w14:paraId="0D3163F9" w14:textId="77777777">
      <w:pPr>
        <w:keepNext/>
        <w:spacing w:line="240" w:lineRule="auto"/>
        <w:rPr>
          <w:rFonts w:asciiTheme="minorHAnsi" w:hAnsiTheme="minorHAnsi" w:cstheme="minorHAnsi"/>
          <w:b/>
          <w:shd w:val="clear" w:color="auto" w:fill="FFFFFF"/>
        </w:rPr>
      </w:pPr>
    </w:p>
    <w:p w:rsidR="0005751B" w:rsidRPr="00D24E96" w14:paraId="3AD4F277" w14:textId="77777777">
      <w:pPr>
        <w:keepNext/>
        <w:spacing w:line="240" w:lineRule="auto"/>
        <w:rPr>
          <w:rFonts w:asciiTheme="minorHAnsi" w:hAnsiTheme="minorHAnsi" w:cstheme="minorHAnsi"/>
          <w:b/>
          <w:shd w:val="clear" w:color="auto" w:fill="FFFFFF"/>
        </w:rPr>
      </w:pPr>
    </w:p>
    <w:p w:rsidR="0005751B" w:rsidRPr="00D24E96" w14:paraId="1666A31D" w14:textId="77777777">
      <w:pPr>
        <w:keepNext/>
        <w:spacing w:line="240" w:lineRule="auto"/>
        <w:rPr>
          <w:rFonts w:asciiTheme="minorHAnsi" w:hAnsiTheme="minorHAnsi" w:cstheme="minorHAnsi"/>
          <w:b/>
          <w:shd w:val="clear" w:color="auto" w:fill="FFFFFF"/>
        </w:rPr>
      </w:pPr>
      <w:r w:rsidRPr="00D24E96">
        <w:rPr>
          <w:rFonts w:asciiTheme="minorHAnsi" w:hAnsiTheme="minorHAnsi" w:cstheme="minorHAnsi"/>
          <w:b/>
          <w:shd w:val="clear" w:color="auto" w:fill="FFFFFF"/>
        </w:rPr>
        <w:t>Declaration:</w:t>
      </w:r>
    </w:p>
    <w:p w:rsidR="0005751B" w:rsidRPr="00D24E96" w14:paraId="7A8C47E1" w14:textId="77777777">
      <w:pPr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>I hereby declare that the above information provided is best of my knowledge.</w:t>
      </w:r>
    </w:p>
    <w:p w:rsidR="0005751B" w:rsidRPr="00D24E96" w14:paraId="72AE735A" w14:textId="77777777">
      <w:pPr>
        <w:contextualSpacing/>
        <w:rPr>
          <w:rFonts w:asciiTheme="minorHAnsi" w:hAnsiTheme="minorHAnsi" w:cstheme="minorHAnsi"/>
        </w:rPr>
      </w:pP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</w:r>
      <w:r w:rsidRPr="00D24E96">
        <w:rPr>
          <w:rFonts w:asciiTheme="minorHAnsi" w:hAnsiTheme="minorHAnsi" w:cstheme="minorHAnsi"/>
        </w:rPr>
        <w:tab/>
        <w:t xml:space="preserve">  </w:t>
      </w:r>
    </w:p>
    <w:p w:rsidR="00C82A09" w:rsidRPr="00D24E96" w14:paraId="298C4433" w14:textId="77777777">
      <w:pPr>
        <w:contextualSpacing/>
        <w:rPr>
          <w:rFonts w:asciiTheme="minorHAnsi" w:hAnsiTheme="minorHAnsi" w:cstheme="minorHAnsi"/>
          <w:b/>
        </w:rPr>
      </w:pPr>
    </w:p>
    <w:p w:rsidR="0005751B" w:rsidRPr="00D24E96" w14:paraId="05211FCA" w14:textId="77777777">
      <w:pPr>
        <w:contextualSpacing/>
        <w:rPr>
          <w:rFonts w:asciiTheme="minorHAnsi" w:hAnsiTheme="minorHAnsi" w:cstheme="minorHAnsi"/>
          <w:b/>
        </w:rPr>
      </w:pPr>
      <w:r w:rsidRPr="00D24E96">
        <w:rPr>
          <w:rFonts w:asciiTheme="minorHAnsi" w:hAnsiTheme="minorHAnsi" w:cstheme="minorHAnsi"/>
          <w:b/>
        </w:rPr>
        <w:t>Place: Kolkata</w:t>
      </w:r>
    </w:p>
    <w:p w:rsidR="0005751B" w:rsidRPr="00D24E96" w:rsidP="00C739D2" w14:paraId="62CD31E4" w14:textId="77777777">
      <w:pPr>
        <w:contextualSpacing/>
        <w:rPr>
          <w:rFonts w:asciiTheme="minorHAnsi" w:hAnsiTheme="minorHAnsi" w:cstheme="minorHAnsi"/>
          <w:b/>
        </w:rPr>
      </w:pPr>
      <w:r w:rsidRPr="00D24E96">
        <w:rPr>
          <w:rFonts w:asciiTheme="minorHAnsi" w:hAnsiTheme="minorHAnsi" w:cstheme="minorHAnsi"/>
          <w:b/>
        </w:rPr>
        <w:t>Dat</w:t>
      </w:r>
      <w:r w:rsidRPr="00D24E96" w:rsidR="00C739D2">
        <w:rPr>
          <w:rFonts w:asciiTheme="minorHAnsi" w:hAnsiTheme="minorHAnsi" w:cstheme="minorHAnsi"/>
          <w:b/>
        </w:rPr>
        <w:t>e:</w:t>
      </w:r>
      <w:r w:rsidRPr="00D24E96" w:rsidR="00C739D2">
        <w:rPr>
          <w:rFonts w:asciiTheme="minorHAnsi" w:hAnsiTheme="minorHAnsi" w:cstheme="minorHAnsi"/>
          <w:b/>
        </w:rPr>
        <w:tab/>
        <w:t xml:space="preserve">  </w:t>
      </w:r>
      <w:r w:rsidRPr="00D24E96" w:rsidR="009F08FF">
        <w:rPr>
          <w:rFonts w:asciiTheme="minorHAnsi" w:hAnsiTheme="minorHAnsi" w:cstheme="minorHAnsi"/>
          <w:noProof/>
          <w:lang w:val="en-IN" w:eastAsia="en-I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1" name="Picture 1" descr="https://rdxfootmark.naukri.com/v2/track/openCv?trackingInfo=7fdc36b63e2c9fc1fe3146054396025c134f530e18705c4458440321091b5b58120b170114465d5f0a4356014b4450530401195c1333471b1b1112475155005842011503504e1c180c571833471b1b0a13435a55014d584b50535a4f162e024b4340010d120213105b5c0c004d145c455715445a5c5d57421a081105431458090d074b100a12031753444f4a081e0103030010485158095548130e034e6&amp;docType=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47545" name="Picture 1" descr="https://rdxfootmark.naukri.com/v2/track/openCv?trackingInfo=7fdc36b63e2c9fc1fe3146054396025c134f530e18705c4458440321091b5b58120b170114465d5f0a4356014b4450530401195c1333471b1b1112475155005842011503504e1c180c571833471b1b0a13435a55014d584b50535a4f162e024b4340010d120213105b5c0c004d145c455715445a5c5d57421a081105431458090d074b100a12031753444f4a081e0103030010485158095548130e034e6&amp;docType=doc"/>
                    <pic:cNvPicPr/>
                  </pic:nvPicPr>
                  <pic:blipFill>
                    <a:blip xmlns:r="http://schemas.openxmlformats.org/officeDocument/2006/relationships" r:link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4E96">
        <w:rPr>
          <w:rFonts w:asciiTheme="minorHAnsi" w:hAnsiTheme="minorHAnsi" w:cstheme="minorHAnsi"/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3254a5abe94b598df33fc5916c3e863b134f530e18705c4458440321091b5b581a08100b15455a5a1b4d58515c424154181c084b281e0103030018485a5d0c59580f1b425c4c01090340281e01031801134350551543124a4b485d4637071f1b5b58170a10014042595858564d465d4507144359090f59431209175144410c595f5049100a1105035d4a1e500558191b12071643585d0f574c141b5c6&amp;docType=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331893" name="Picture 2" descr="https://rdxfootmark.naukri.com/v2/track/openCv?trackingInfo=3254a5abe94b598df33fc5916c3e863b134f530e18705c4458440321091b5b581a08100b15455a5a1b4d58515c424154181c084b281e0103030018485a5d0c59580f1b425c4c01090340281e01031801134350551543124a4b485d4637071f1b5b58170a10014042595858564d465d4507144359090f59431209175144410c595f5049100a1105035d4a1e500558191b12071643585d0f574c141b5c6&amp;docType=doc"/>
                    <pic:cNvPicPr/>
                  </pic:nvPicPr>
                  <pic:blipFill>
                    <a:blip xmlns:r="http://schemas.openxmlformats.org/officeDocument/2006/relationships" r:link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4E96" w:rsidR="009F08FF">
        <w:rPr>
          <w:rFonts w:asciiTheme="minorHAnsi" w:hAnsiTheme="minorHAnsi" w:cstheme="minorHAnsi"/>
          <w:noProof/>
          <w:lang w:val="en-IN" w:eastAsia="en-I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3" name="Picture 3" descr="https://rdxfootmark.naukri.com/v2/track/openCv?trackingInfo=ef02413b9f9a3f471c6db1bb21d7ee2a134f530e18705c4458440321091b5b58120e190b16435058004356014b4450530401195c1333471b1b1115405b5e0c5742011503504e1c180c571833471b1b06175d4a055013134d5e675c5353524f0d524b1158120214105f5a5c051e170c13024547505408514c415c11571517595e0a524a151b0d1152180c4f034349150d100216415f5a0c43076&amp;docType=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045805" name="Picture 3" descr="https://rdxfootmark.naukri.com/v2/track/openCv?trackingInfo=ef02413b9f9a3f471c6db1bb21d7ee2a134f530e18705c4458440321091b5b58120e190b16435058004356014b4450530401195c1333471b1b1115405b5e0c5742011503504e1c180c571833471b1b06175d4a055013134d5e675c5353524f0d524b1158120214105f5a5c051e170c13024547505408514c415c11571517595e0a524a151b0d1152180c4f034349150d100216415f5a0c43076&amp;docType=doc"/>
                    <pic:cNvPicPr/>
                  </pic:nvPicPr>
                  <pic:blipFill>
                    <a:blip xmlns:r="http://schemas.openxmlformats.org/officeDocument/2006/relationships" r:link="rId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4E96" w:rsidR="009F08FF">
        <w:rPr>
          <w:rFonts w:asciiTheme="minorHAnsi" w:hAnsiTheme="minorHAnsi" w:cstheme="minorHAnsi"/>
          <w:noProof/>
          <w:lang w:val="en-IN" w:eastAsia="en-I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4" name="Picture 4" descr="https://rdxfootmark.naukri.com/v2/track/openCv?trackingInfo=9a492790be4f6d5bbc309adfbad9d1e5134f530e18705c4458440321091b5b58120e18041443595e0c4356014b4450530401195c1333471b1b1115435e5c0b574a011503504e1c180c571833471b1b061041585408575601514841481f0f2b561358191b15001043095e08541b140e445745455d5f08054c1b00100317130d5d5d551c120a120011474a411b1213471b1b111249585e0f5548130d10115c6&amp;docType=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823810" name="Picture 4" descr="https://rdxfootmark.naukri.com/v2/track/openCv?trackingInfo=9a492790be4f6d5bbc309adfbad9d1e5134f530e18705c4458440321091b5b58120e18041443595e0c4356014b4450530401195c1333471b1b1115435e5c0b574a011503504e1c180c571833471b1b061041585408575601514841481f0f2b561358191b15001043095e08541b140e445745455d5f08054c1b00100317130d5d5d551c120a120011474a411b1213471b1b111249585e0f5548130d10115c6&amp;docType=doc"/>
                    <pic:cNvPicPr/>
                  </pic:nvPicPr>
                  <pic:blipFill>
                    <a:blip xmlns:r="http://schemas.openxmlformats.org/officeDocument/2006/relationships" r:link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60288">
            <v:imagedata r:id="rId9"/>
          </v:shape>
        </w:pict>
      </w:r>
      <w:r>
        <w:pict>
          <v:shape id="_x0000_s1026" type="#_x0000_t75" style="width:1pt;height:1pt;margin-top:0;margin-left:0;position:absolute;z-index:251659264">
            <v:imagedata r:id="rId10"/>
          </v:shape>
        </w:pict>
      </w:r>
    </w:p>
    <w:sectPr w:rsidSect="00D24E96">
      <w:headerReference w:type="default" r:id="rId11"/>
      <w:pgSz w:w="12240" w:h="15840"/>
      <w:pgMar w:top="1440" w:right="1440" w:bottom="72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5751B" w14:paraId="7FD56663" w14:textId="77777777">
    <w:pPr>
      <w:pStyle w:val="Header"/>
    </w:pPr>
  </w:p>
  <w:p w:rsidR="0005751B" w14:paraId="38C5EAB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C490CC9"/>
    <w:multiLevelType w:val="multilevel"/>
    <w:tmpl w:val="0C490CC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6F5DE3"/>
    <w:multiLevelType w:val="multilevel"/>
    <w:tmpl w:val="376F5DE3"/>
    <w:lvl w:ilvl="0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>
    <w:nsid w:val="4C464CEC"/>
    <w:multiLevelType w:val="multilevel"/>
    <w:tmpl w:val="4C464CEC"/>
    <w:lvl w:ilvl="0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>
    <w:nsid w:val="7D434B51"/>
    <w:multiLevelType w:val="multilevel"/>
    <w:tmpl w:val="7D434B5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7272A"/>
    <w:rsid w:val="0000182D"/>
    <w:rsid w:val="00003062"/>
    <w:rsid w:val="000223A2"/>
    <w:rsid w:val="00022BB6"/>
    <w:rsid w:val="000232C1"/>
    <w:rsid w:val="00042EC1"/>
    <w:rsid w:val="00045D09"/>
    <w:rsid w:val="000511B9"/>
    <w:rsid w:val="00055284"/>
    <w:rsid w:val="00056ACB"/>
    <w:rsid w:val="00056D31"/>
    <w:rsid w:val="0005751B"/>
    <w:rsid w:val="0006203B"/>
    <w:rsid w:val="00067BC8"/>
    <w:rsid w:val="00072013"/>
    <w:rsid w:val="00076B7E"/>
    <w:rsid w:val="00081530"/>
    <w:rsid w:val="000A60B3"/>
    <w:rsid w:val="000A72AA"/>
    <w:rsid w:val="000D35FD"/>
    <w:rsid w:val="000D3BE6"/>
    <w:rsid w:val="000F7891"/>
    <w:rsid w:val="00106F1D"/>
    <w:rsid w:val="00130FB5"/>
    <w:rsid w:val="00135642"/>
    <w:rsid w:val="001470C4"/>
    <w:rsid w:val="0015082A"/>
    <w:rsid w:val="00174F75"/>
    <w:rsid w:val="00176858"/>
    <w:rsid w:val="001936EC"/>
    <w:rsid w:val="001B7C8B"/>
    <w:rsid w:val="001E0B9D"/>
    <w:rsid w:val="001E29E1"/>
    <w:rsid w:val="001F5DCA"/>
    <w:rsid w:val="0022338F"/>
    <w:rsid w:val="00257019"/>
    <w:rsid w:val="00265CAA"/>
    <w:rsid w:val="002723C9"/>
    <w:rsid w:val="002839E9"/>
    <w:rsid w:val="00285BDA"/>
    <w:rsid w:val="0029021A"/>
    <w:rsid w:val="0029031A"/>
    <w:rsid w:val="002A45CD"/>
    <w:rsid w:val="002A4CD4"/>
    <w:rsid w:val="002B5E53"/>
    <w:rsid w:val="002C5D70"/>
    <w:rsid w:val="002D2B7B"/>
    <w:rsid w:val="002D5376"/>
    <w:rsid w:val="002E0E4E"/>
    <w:rsid w:val="002E5901"/>
    <w:rsid w:val="002F2F28"/>
    <w:rsid w:val="003023C6"/>
    <w:rsid w:val="00304578"/>
    <w:rsid w:val="003150B6"/>
    <w:rsid w:val="00321A01"/>
    <w:rsid w:val="00327947"/>
    <w:rsid w:val="003669B6"/>
    <w:rsid w:val="0037472F"/>
    <w:rsid w:val="003754C0"/>
    <w:rsid w:val="00380115"/>
    <w:rsid w:val="003B5CE3"/>
    <w:rsid w:val="003C4F20"/>
    <w:rsid w:val="003D0B02"/>
    <w:rsid w:val="003E3DB1"/>
    <w:rsid w:val="003F4F14"/>
    <w:rsid w:val="0040087B"/>
    <w:rsid w:val="004051A2"/>
    <w:rsid w:val="0040636F"/>
    <w:rsid w:val="00432B00"/>
    <w:rsid w:val="0046019A"/>
    <w:rsid w:val="00461B23"/>
    <w:rsid w:val="004755BF"/>
    <w:rsid w:val="004B047B"/>
    <w:rsid w:val="004B0DAF"/>
    <w:rsid w:val="004C3A8A"/>
    <w:rsid w:val="004C6E2B"/>
    <w:rsid w:val="004D3031"/>
    <w:rsid w:val="004D6AEA"/>
    <w:rsid w:val="004E1991"/>
    <w:rsid w:val="004F2961"/>
    <w:rsid w:val="00511227"/>
    <w:rsid w:val="00517EF6"/>
    <w:rsid w:val="00534BA1"/>
    <w:rsid w:val="00567AB6"/>
    <w:rsid w:val="005761D2"/>
    <w:rsid w:val="00583A6A"/>
    <w:rsid w:val="005966D3"/>
    <w:rsid w:val="005B46C4"/>
    <w:rsid w:val="005D0D20"/>
    <w:rsid w:val="005D2A97"/>
    <w:rsid w:val="005E04A5"/>
    <w:rsid w:val="005E1AA6"/>
    <w:rsid w:val="00634CAA"/>
    <w:rsid w:val="00645214"/>
    <w:rsid w:val="006541BF"/>
    <w:rsid w:val="0066318F"/>
    <w:rsid w:val="00666F45"/>
    <w:rsid w:val="006727F2"/>
    <w:rsid w:val="0069611A"/>
    <w:rsid w:val="00697743"/>
    <w:rsid w:val="006A4F74"/>
    <w:rsid w:val="006C270A"/>
    <w:rsid w:val="006D3E51"/>
    <w:rsid w:val="006F3048"/>
    <w:rsid w:val="00712AA0"/>
    <w:rsid w:val="00735073"/>
    <w:rsid w:val="00742AFC"/>
    <w:rsid w:val="007451E5"/>
    <w:rsid w:val="007609A1"/>
    <w:rsid w:val="007712B6"/>
    <w:rsid w:val="00772126"/>
    <w:rsid w:val="0077272A"/>
    <w:rsid w:val="00782EBD"/>
    <w:rsid w:val="00784F52"/>
    <w:rsid w:val="007850DA"/>
    <w:rsid w:val="00786DA6"/>
    <w:rsid w:val="00791C8C"/>
    <w:rsid w:val="0079231B"/>
    <w:rsid w:val="00793F23"/>
    <w:rsid w:val="007A3A1D"/>
    <w:rsid w:val="007A6C9F"/>
    <w:rsid w:val="007A7FCC"/>
    <w:rsid w:val="007F75AE"/>
    <w:rsid w:val="007F782A"/>
    <w:rsid w:val="008004D6"/>
    <w:rsid w:val="00821456"/>
    <w:rsid w:val="00834B5D"/>
    <w:rsid w:val="00840636"/>
    <w:rsid w:val="00850187"/>
    <w:rsid w:val="00857080"/>
    <w:rsid w:val="00860AD7"/>
    <w:rsid w:val="00894B19"/>
    <w:rsid w:val="008A19DA"/>
    <w:rsid w:val="008B345D"/>
    <w:rsid w:val="008B759D"/>
    <w:rsid w:val="008C4DF5"/>
    <w:rsid w:val="008E57CA"/>
    <w:rsid w:val="008F6C17"/>
    <w:rsid w:val="008F7C67"/>
    <w:rsid w:val="009061B7"/>
    <w:rsid w:val="009172F4"/>
    <w:rsid w:val="00940A36"/>
    <w:rsid w:val="00944EAB"/>
    <w:rsid w:val="00952ECF"/>
    <w:rsid w:val="00954076"/>
    <w:rsid w:val="009623FC"/>
    <w:rsid w:val="00973F95"/>
    <w:rsid w:val="009A4EF4"/>
    <w:rsid w:val="009B02C5"/>
    <w:rsid w:val="009C23A8"/>
    <w:rsid w:val="009C34E7"/>
    <w:rsid w:val="009C6F0E"/>
    <w:rsid w:val="009D144F"/>
    <w:rsid w:val="009F08FF"/>
    <w:rsid w:val="00A04300"/>
    <w:rsid w:val="00A06694"/>
    <w:rsid w:val="00A11533"/>
    <w:rsid w:val="00A269BC"/>
    <w:rsid w:val="00A335FC"/>
    <w:rsid w:val="00A42DC5"/>
    <w:rsid w:val="00A46958"/>
    <w:rsid w:val="00A4768D"/>
    <w:rsid w:val="00A6074C"/>
    <w:rsid w:val="00A71D06"/>
    <w:rsid w:val="00A86B43"/>
    <w:rsid w:val="00A9392B"/>
    <w:rsid w:val="00AA7FC8"/>
    <w:rsid w:val="00AB4DE1"/>
    <w:rsid w:val="00AC691D"/>
    <w:rsid w:val="00AE321C"/>
    <w:rsid w:val="00B064D5"/>
    <w:rsid w:val="00B41315"/>
    <w:rsid w:val="00B61EAF"/>
    <w:rsid w:val="00B75908"/>
    <w:rsid w:val="00B77D9C"/>
    <w:rsid w:val="00B81A28"/>
    <w:rsid w:val="00B87431"/>
    <w:rsid w:val="00BA528E"/>
    <w:rsid w:val="00BC2024"/>
    <w:rsid w:val="00BD18E9"/>
    <w:rsid w:val="00BE7E7E"/>
    <w:rsid w:val="00C04EE3"/>
    <w:rsid w:val="00C226A2"/>
    <w:rsid w:val="00C34A26"/>
    <w:rsid w:val="00C44622"/>
    <w:rsid w:val="00C50436"/>
    <w:rsid w:val="00C6003A"/>
    <w:rsid w:val="00C739D2"/>
    <w:rsid w:val="00C746C1"/>
    <w:rsid w:val="00C746DC"/>
    <w:rsid w:val="00C818C8"/>
    <w:rsid w:val="00C82A09"/>
    <w:rsid w:val="00CA0FAD"/>
    <w:rsid w:val="00CB457B"/>
    <w:rsid w:val="00CC19C1"/>
    <w:rsid w:val="00CC3A47"/>
    <w:rsid w:val="00CD1A00"/>
    <w:rsid w:val="00CE2135"/>
    <w:rsid w:val="00CE7DDB"/>
    <w:rsid w:val="00CF456D"/>
    <w:rsid w:val="00D13ED3"/>
    <w:rsid w:val="00D24E96"/>
    <w:rsid w:val="00D25527"/>
    <w:rsid w:val="00D30F41"/>
    <w:rsid w:val="00D35B6D"/>
    <w:rsid w:val="00D52600"/>
    <w:rsid w:val="00D53292"/>
    <w:rsid w:val="00D53B78"/>
    <w:rsid w:val="00D633DF"/>
    <w:rsid w:val="00DB2BCE"/>
    <w:rsid w:val="00DC420A"/>
    <w:rsid w:val="00DC7A76"/>
    <w:rsid w:val="00DD4A2C"/>
    <w:rsid w:val="00DE371B"/>
    <w:rsid w:val="00DE4329"/>
    <w:rsid w:val="00DF43ED"/>
    <w:rsid w:val="00E13D6D"/>
    <w:rsid w:val="00E23FFA"/>
    <w:rsid w:val="00E31579"/>
    <w:rsid w:val="00E3603C"/>
    <w:rsid w:val="00E41B52"/>
    <w:rsid w:val="00E572E9"/>
    <w:rsid w:val="00E65B81"/>
    <w:rsid w:val="00E7737E"/>
    <w:rsid w:val="00E80C80"/>
    <w:rsid w:val="00E81C6E"/>
    <w:rsid w:val="00E83772"/>
    <w:rsid w:val="00E878F1"/>
    <w:rsid w:val="00E91F90"/>
    <w:rsid w:val="00E9362A"/>
    <w:rsid w:val="00E972C5"/>
    <w:rsid w:val="00EA2816"/>
    <w:rsid w:val="00EA6F80"/>
    <w:rsid w:val="00EB6C06"/>
    <w:rsid w:val="00EB6E5F"/>
    <w:rsid w:val="00EC5BBC"/>
    <w:rsid w:val="00ED2511"/>
    <w:rsid w:val="00EE6521"/>
    <w:rsid w:val="00EE6AFF"/>
    <w:rsid w:val="00F0173F"/>
    <w:rsid w:val="00F16F50"/>
    <w:rsid w:val="00F17893"/>
    <w:rsid w:val="00F349DA"/>
    <w:rsid w:val="00F34E45"/>
    <w:rsid w:val="00F40FCE"/>
    <w:rsid w:val="00F440A6"/>
    <w:rsid w:val="00F44108"/>
    <w:rsid w:val="00F54E82"/>
    <w:rsid w:val="00F6030D"/>
    <w:rsid w:val="00F946EC"/>
    <w:rsid w:val="00FB5AEF"/>
    <w:rsid w:val="00FC3D7E"/>
    <w:rsid w:val="00FE0490"/>
    <w:rsid w:val="07C16A06"/>
    <w:rsid w:val="105A66C5"/>
  </w:rsids>
  <w:docVars>
    <w:docVar w:name="__Grammarly_42___1" w:val="H4sIAAAAAAAEAKtWcslP9kxRslIyNDY0MTEyMjAwMTM1MzQxNzRW0lEKTi0uzszPAykwrQUAVpTX7CwAAAA="/>
    <w:docVar w:name="__Grammarly_42____i" w:val="H4sIAAAAAAAEAKtWckksSQxILCpxzi/NK1GyMqwFAAEhoTITAAAA"/>
  </w:docVars>
  <m:mathPr>
    <m:mathFont m:val="Cambria Math"/>
  </m:mathPr>
  <w:themeFontLang w:val="en-GB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AAA8520F-993C-5141-9E92-1F0D5633C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Pr>
      <w:i/>
      <w:iCs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Pr>
      <w:rFonts w:ascii="Cambria" w:eastAsia="Times New Roman" w:hAnsi="Cambria"/>
      <w:b/>
      <w:bCs/>
      <w:kern w:val="32"/>
      <w:sz w:val="32"/>
      <w:szCs w:val="32"/>
      <w:lang w:val="en-US" w:eastAsia="en-US"/>
    </w:rPr>
  </w:style>
  <w:style w:type="character" w:customStyle="1" w:styleId="BodyTextChar">
    <w:name w:val="Body Text Char"/>
    <w:link w:val="BodyText"/>
    <w:uiPriority w:val="1"/>
    <w:rPr>
      <w:rFonts w:ascii="Arial" w:eastAsia="Arial" w:hAnsi="Arial" w:cs="Arial"/>
      <w:i/>
      <w:sz w:val="26"/>
      <w:szCs w:val="26"/>
      <w:lang w:bidi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link w:val="Footer"/>
    <w:uiPriority w:val="99"/>
    <w:rPr>
      <w:rFonts w:eastAsia="Times New Roman" w:cs="Times New Roman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/>
      <w:b/>
      <w:bCs/>
      <w:sz w:val="27"/>
      <w:szCs w:val="27"/>
      <w:lang w:val="en-US" w:eastAsia="en-US"/>
    </w:rPr>
  </w:style>
  <w:style w:type="character" w:customStyle="1" w:styleId="CharAttribute8">
    <w:name w:val="CharAttribute8"/>
    <w:rPr>
      <w:rFonts w:ascii="Verdana" w:eastAsia="Verdana" w:hAnsi="Verdana" w:hint="default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i/>
      <w:sz w:val="26"/>
      <w:szCs w:val="26"/>
      <w:lang w:bidi="en-US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</w:style>
  <w:style w:type="character" w:styleId="Hyperlink">
    <w:name w:val="Hyperlink"/>
    <w:uiPriority w:val="99"/>
    <w:unhideWhenUsed/>
    <w:rsid w:val="00C82A0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tf-8"/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https://rdxfootmark.naukri.com/v2/track/openCv?trackingInfo=a0bf866c81dd78609c18d6a579fd2d16134f530e18705c4458440321091b5b581209150a124351540e4356014b4450530401195c1333471b1b1112445b580f534a011503504e1c180c571833471b1b0018465c5b01535601514841481f0f2b561358191b195115495d0c00584e4209430247460c590858184508105042445b0c0f054e4108120211474a411b1213471b1b1114405a5e0a5142120912115c6&amp;docType=docx" TargetMode="External" /><Relationship Id="rId11" Type="http://schemas.openxmlformats.org/officeDocument/2006/relationships/header" Target="head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rksnsec@gmail.com" TargetMode="External" /><Relationship Id="rId5" Type="http://schemas.openxmlformats.org/officeDocument/2006/relationships/image" Target="https://rdxfootmark.naukri.com/v2/track/openCv?trackingInfo=7fdc36b63e2c9fc1fe3146054396025c134f530e18705c4458440321091b5b58120b170114465d5f0a4356014b4450530401195c1333471b1b1112475155005842011503504e1c180c571833471b1b0a13435a55014d584b50535a4f162e024b4340010d120213105b5c0c004d145c455715445a5c5d57421a081105431458090d074b100a12031753444f4a081e0103030010485158095548130e034e6&amp;docType=doc" TargetMode="External" /><Relationship Id="rId6" Type="http://schemas.openxmlformats.org/officeDocument/2006/relationships/image" Target="https://rdxfootmark.naukri.com/v2/track/openCv?trackingInfo=3254a5abe94b598df33fc5916c3e863b134f530e18705c4458440321091b5b581a08100b15455a5a1b4d58515c424154181c084b281e0103030018485a5d0c59580f1b425c4c01090340281e01031801134350551543124a4b485d4637071f1b5b58170a10014042595858564d465d4507144359090f59431209175144410c595f5049100a1105035d4a1e500558191b12071643585d0f574c141b5c6&amp;docType=doc" TargetMode="External" /><Relationship Id="rId7" Type="http://schemas.openxmlformats.org/officeDocument/2006/relationships/image" Target="https://rdxfootmark.naukri.com/v2/track/openCv?trackingInfo=ef02413b9f9a3f471c6db1bb21d7ee2a134f530e18705c4458440321091b5b58120e190b16435058004356014b4450530401195c1333471b1b1115405b5e0c5742011503504e1c180c571833471b1b06175d4a055013134d5e675c5353524f0d524b1158120214105f5a5c051e170c13024547505408514c415c11571517595e0a524a151b0d1152180c4f034349150d100216415f5a0c43076&amp;docType=doc" TargetMode="External" /><Relationship Id="rId8" Type="http://schemas.openxmlformats.org/officeDocument/2006/relationships/image" Target="https://rdxfootmark.naukri.com/v2/track/openCv?trackingInfo=9a492790be4f6d5bbc309adfbad9d1e5134f530e18705c4458440321091b5b58120e18041443595e0c4356014b4450530401195c1333471b1b1115435e5c0b574a011503504e1c180c571833471b1b061041585408575601514841481f0f2b561358191b15001043095e08541b140e445745455d5f08054c1b00100317130d5d5d551c120a120011474a411b1213471b1b111249585e0f5548130d10115c6&amp;docType=doc" TargetMode="External" /><Relationship Id="rId9" Type="http://schemas.openxmlformats.org/officeDocument/2006/relationships/image" Target="https://rdxfootmark.naukri.com/v2/track/openCv?trackingInfo=abb08216ec9ab49f93c22ce985d81c1a134f530e18705c4458440321091b5b581109140712455e5a014356014b4450530401195c1333471b1b1115445f5909594e011503504e1c180c571833471b1b051448515e0a4d584b50535a4f162e024b4340010d120213105b5c0c004d145c455715445a5c5d57421a081105431458090d074b100a12031753444f4a081e010303071946505b0b534b1500034e6&amp;docType=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kumar kagita</dc:creator>
  <cp:lastModifiedBy>Rohit Kumar</cp:lastModifiedBy>
  <cp:revision>16</cp:revision>
  <dcterms:created xsi:type="dcterms:W3CDTF">2020-08-05T03:30:00Z</dcterms:created>
  <dcterms:modified xsi:type="dcterms:W3CDTF">2022-04-1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48</vt:lpwstr>
  </property>
</Properties>
</file>